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p>
    <w:bookmarkStart w:id="21" w:name="X1bb9312af8eacfc8485ec72fef9c1545be5c43d"/>
    <w:p>
      <w:pPr>
        <w:pStyle w:val="Heading1"/>
      </w:pPr>
      <w:r>
        <w:t xml:space="preserve">INTERNSHIP APPLICATION LETTER FOR FIREFIGHTER POSITION</w:t>
      </w:r>
    </w:p>
    <w:p>
      <w:pPr>
        <w:pStyle w:val="FirstParagraph"/>
      </w:pPr>
      <w:r>
        <w:t xml:space="preserve">Date: October 26, 2023</w:t>
      </w:r>
    </w:p>
    <w:p>
      <w:pPr>
        <w:pStyle w:val="BodyText"/>
      </w:pPr>
      <w:r>
        <w:t xml:space="preserve">Mr. Adebayo Ogunlesi,</w:t>
      </w:r>
    </w:p>
    <w:p>
      <w:pPr>
        <w:pStyle w:val="BodyText"/>
      </w:pPr>
      <w:r>
        <w:t xml:space="preserve">Director of Operations,</w:t>
      </w:r>
    </w:p>
    <w:p>
      <w:pPr>
        <w:pStyle w:val="BodyText"/>
      </w:pPr>
      <w:r>
        <w:t xml:space="preserve">Lagos State Fire Service,</w:t>
      </w:r>
    </w:p>
    <w:p>
      <w:pPr>
        <w:pStyle w:val="BodyText"/>
      </w:pPr>
      <w:r>
        <w:t xml:space="preserve">Headquarters, Ikeja.</w:t>
      </w:r>
    </w:p>
    <w:bookmarkStart w:id="20" w:name="Xffdf3cd4462cda94382ce68473b4baefb651006"/>
    <w:p>
      <w:pPr>
        <w:pStyle w:val="Heading2"/>
      </w:pPr>
      <w:r>
        <w:t xml:space="preserve">Subject: Formal Internship Application for Firefighter Training Program</w:t>
      </w:r>
    </w:p>
    <w:p>
      <w:pPr>
        <w:pStyle w:val="FirstParagraph"/>
      </w:pPr>
      <w:r>
        <w:t xml:space="preserve">Dear Mr. Ogunlesi,</w:t>
      </w:r>
    </w:p>
    <w:p>
      <w:pPr>
        <w:pStyle w:val="BodyText"/>
      </w:pPr>
      <w:r>
        <w:t xml:space="preserve">It is with profound enthusiasm and deep respect for the heroic legacy of the Lagos State Fire Service that I submit this Internship Application Letter in response to your organization's call for dedicated trainees seeking hands-on experience within Nigeria's most dynamic fire service institution. As a committed young professional passionately devoted to public safety, I am eager to contribute my energy, physical resilience, and unwavering commitment to the life-saving mission of safeguarding the citizens of Nigeria Lagos through this prestigious Firefighter Internship opportunity.</w:t>
      </w:r>
    </w:p>
    <w:p>
      <w:pPr>
        <w:pStyle w:val="BodyText"/>
      </w:pPr>
      <w:r>
        <w:t xml:space="preserve">Nigeria Lagos stands as a city where fire service excellence is not merely a profession but a civic necessity. With over 20 million residents living in one of the world's most densely populated urban centers, our metropolis confronts unique challenges: rapidly developing infrastructure, congested waterways like the Lagos Lagoon, high-rise commercial complexes in areas like Victoria Island and Ikeja, and seasonal flood risks that compound fire hazards. I have closely followed the Lagos Fire Service's innovative approaches to these challenges – particularly your specialized maritime firefighting unit operating on Lagos Lagoon and your community engagement programs in slum areas such as Makoko. This Internship Application Letter represents my formal commitment to learn under the guidance of experts who transform these complex urban emergencies into opportunities for life-saving intervention.</w:t>
      </w:r>
    </w:p>
    <w:p>
      <w:pPr>
        <w:pStyle w:val="BodyText"/>
      </w:pPr>
      <w:r>
        <w:t xml:space="preserve">My academic foundation includes a Bachelor of Science in Emergency Management (2021-2023) from Lagos State University, where I graduated with distinction and completed coursework focused on disaster response protocols specific to African megacities. During my studies, I dedicated over 150 hours to volunteer work with the Lagos Community Safety Network, assisting in fire prevention education for street vendors in Surulere and participating in evacuation drills at the Eko Atlantic City construction site. These experiences immersed me deeply in Nigeria's urban fire landscape – teaching me how to navigate traffic chaos on Ojuelegba Road during emergency calls, understand cultural nuances when communicating with market communities, and recognize early signs of electrical hazards common in Lagos' aging residential compounds. This practical exposure solidifies my belief that true firefighter readiness requires understanding both technical skills and the human dimension of fire safety in Nigeria Lagos.</w:t>
      </w:r>
    </w:p>
    <w:p>
      <w:pPr>
        <w:pStyle w:val="BodyText"/>
      </w:pPr>
      <w:r>
        <w:t xml:space="preserve">Physical preparedness remains non-negotiable for any aspiring Firefighter. I maintain a rigorous training regimen including daily 5km runs through Lekki Conservation Centre trails to build endurance, weekly strength conditioning at Yaba Fitness Hub, and monthly drills practicing hose deployment on simulated high-rise structures. My medical fitness was recently confirmed by Dr. Adebayo at Lagos University Teaching Hospital (LUTH) where I achieved 98% in the physical agility assessment for fire service candidates. This commitment to peak physical condition aligns with the Lagos Fire Service's requirement that all personnel must pass grueling tests including a 10km run under full turnout gear – a standard I am prepared to exceed.</w:t>
      </w:r>
    </w:p>
    <w:p>
      <w:pPr>
        <w:pStyle w:val="BodyText"/>
      </w:pPr>
      <w:r>
        <w:t xml:space="preserve">What particularly drives my application is my understanding of Nigeria Lagos' unique fire service context. Unlike many Western cities, we face concurrent emergencies: fires spreading rapidly through densely packed markets like Balogun, electrical faults in informal settlements with inadequate wiring, and the added complexity of combating fires on waterways during seasonal flooding. I have studied your department's successful intervention during the 2021 Lagoon fire incident where rapid response teams deployed inflatable boats to contain flames – a strategy I am eager to learn. This Internship Application Letter is not merely seeking training; it seeks to absorb the wisdom of Lagos' fire service pioneers who have mastered emergency management in Africa's most challenging urban environment.</w:t>
      </w:r>
    </w:p>
    <w:p>
      <w:pPr>
        <w:pStyle w:val="BodyText"/>
      </w:pPr>
      <w:r>
        <w:t xml:space="preserve">I recognize that this Firefighter Internship represents far more than skill acquisition – it is an initiation into Nigeria's firefighting fraternity, a legacy stretching back to the early 1900s when Lagos first established formal fire brigades. I have researched the heroic traditions of predecessors like Chief Fire Officer Ayo Ogunbanjo who led operations during the 1972 Festac fire, and I aspire to uphold this standard with humility and courage. My mentorship under Lagos State Fire Service professionals would equip me to handle critical scenarios such as high-rise building fires in Victoria Island (like the recent Yoruba House incident), industrial fires at Apapa ports, or bushfires near Lekki. I am prepared to work night shifts, respond to emergency calls within 5 minutes of notification, and maintain full operational readiness – all core expectations of Nigeria Lagos' firefighting cadets.</w:t>
      </w:r>
    </w:p>
    <w:p>
      <w:pPr>
        <w:pStyle w:val="BodyText"/>
      </w:pPr>
      <w:r>
        <w:t xml:space="preserve">The Lagos State Fire Service's community partnership model particularly resonates with my philosophy. I have already begun developing a fire safety curriculum for secondary schools in Mushin district, focusing on practical prevention strategies for cooking-related fires (which account for 45% of Lagos residential blazes). I am confident that under your guidance, this initiative could evolve into a formal Fire Service Outreach Program. This internship would provide the technical foundation to transform community education from passion project into professional practice – ensuring my work directly serves Nigeria Lagos' most vulnerable populations.</w:t>
      </w:r>
    </w:p>
    <w:p>
      <w:pPr>
        <w:pStyle w:val="BodyText"/>
      </w:pPr>
      <w:r>
        <w:t xml:space="preserve">My commitment extends beyond the internship period. As part of my application, I have attached:</w:t>
      </w:r>
    </w:p>
    <w:p>
      <w:pPr>
        <w:numPr>
          <w:ilvl w:val="0"/>
          <w:numId w:val="1001"/>
        </w:numPr>
        <w:pStyle w:val="Compact"/>
      </w:pPr>
      <w:r>
        <w:t xml:space="preserve">A comprehensive training certificate from the Nigerian Fire Service Academy (2023)</w:t>
      </w:r>
    </w:p>
    <w:p>
      <w:pPr>
        <w:numPr>
          <w:ilvl w:val="0"/>
          <w:numId w:val="1001"/>
        </w:numPr>
        <w:pStyle w:val="Compact"/>
      </w:pPr>
      <w:r>
        <w:t xml:space="preserve">Letters of recommendation from Prof. Adeola Adebayo (Lagos State University) and Chief Engineer Emmanuel Oshodi (Nigerian Civil Defence Corps)</w:t>
      </w:r>
    </w:p>
    <w:p>
      <w:pPr>
        <w:numPr>
          <w:ilvl w:val="0"/>
          <w:numId w:val="1001"/>
        </w:numPr>
        <w:pStyle w:val="Compact"/>
      </w:pPr>
      <w:r>
        <w:t xml:space="preserve">A 6-month personal fitness log detailing my physical preparedness regimen</w:t>
      </w:r>
    </w:p>
    <w:p>
      <w:pPr>
        <w:pStyle w:val="FirstParagraph"/>
      </w:pPr>
      <w:r>
        <w:t xml:space="preserve">I understand the profound responsibility carried by every Lagos Fire Service member. When you answer a call, you don't just respond to flames – you restore hope in a community, save livelihoods of market traders, and protect children playing near electrical wires in Ajegunle. This Internship Application Letter is my solemn pledge to contribute meaningfully to that mission. I am prepared for the rigors of training at your headquarters, eager to learn from seasoned professionals who have battled fires across Nigeria Lagos' diverse landscapes – from Marina's luxury towers to the labyrinthine alleys of Alaba International Market.</w:t>
      </w:r>
    </w:p>
    <w:p>
      <w:pPr>
        <w:pStyle w:val="BodyText"/>
      </w:pPr>
      <w:r>
        <w:t xml:space="preserve">Thank you for considering this Internship Application Letter. I welcome the opportunity to discuss how my dedication to fire safety in Nigeria Lagos aligns with your department's mission. I will contact your office within 72 hours to arrange a personal interview at your convenience and can be reached via email (adeola.firefighter@lgsu.edu.ng) or phone (+234 810 555 XXXX). The safety of Lagos' citizens is my paramount concern, and I am ready to begin this vital journey under the guidance of Nigeria's premier fire service.</w:t>
      </w:r>
    </w:p>
    <w:p>
      <w:pPr>
        <w:pStyle w:val="BodyText"/>
      </w:pPr>
      <w:r>
        <w:t xml:space="preserve">Sincerely,</w:t>
      </w:r>
    </w:p>
    <w:p>
      <w:pPr>
        <w:pStyle w:val="BodyText"/>
      </w:pPr>
      <w:r>
        <w:t xml:space="preserve">Adeola Oluwaseyi</w:t>
      </w:r>
    </w:p>
    <w:p>
      <w:pPr>
        <w:pStyle w:val="BodyText"/>
      </w:pPr>
      <w:r>
        <w:t xml:space="preserve">BSc Emergency Management (Hons), Lagos State University</w:t>
      </w:r>
    </w:p>
    <w:p>
      <w:pPr>
        <w:pStyle w:val="BodyText"/>
      </w:pPr>
      <w:r>
        <w:rPr>
          <w:bCs/>
          <w:b/>
        </w:rPr>
        <w:t xml:space="preserve">Attachments:</w:t>
      </w:r>
      <w:r>
        <w:t xml:space="preserve"> </w:t>
      </w:r>
      <w:r>
        <w:t xml:space="preserve">Training Certificate | Letters of Recommendation | Fitness Log</w:t>
      </w:r>
    </w:p>
    <w:p>
      <w:pPr>
        <w:pStyle w:val="BodyText"/>
      </w:pPr>
      <w:r>
        <w:t xml:space="preserve">This Internship Application Letter is submitted for consideration to the Lagos State Fire Service, Nigeria Lago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dc:title>
  <dc:creator/>
  <cp:keywords/>
  <dcterms:created xsi:type="dcterms:W3CDTF">2025-12-08T15:38:26Z</dcterms:created>
  <dcterms:modified xsi:type="dcterms:W3CDTF">2025-12-08T15:38:26Z</dcterms:modified>
</cp:coreProperties>
</file>

<file path=docProps/custom.xml><?xml version="1.0" encoding="utf-8"?>
<Properties xmlns="http://schemas.openxmlformats.org/officeDocument/2006/custom-properties" xmlns:vt="http://schemas.openxmlformats.org/officeDocument/2006/docPropsVTypes"/>
</file>